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8A23D" w14:textId="77777777" w:rsidR="00741A27" w:rsidRDefault="00214592" w:rsidP="00E46A0C">
      <w:pPr>
        <w:pStyle w:val="Title"/>
      </w:pPr>
      <w:r>
        <w:t>Aplikacje Internetowe 1</w:t>
      </w:r>
    </w:p>
    <w:p w14:paraId="0D14D8D4" w14:textId="77777777" w:rsidR="00E46A0C" w:rsidRDefault="00E46A0C" w:rsidP="00E46A0C">
      <w:pPr>
        <w:pStyle w:val="Subtitle"/>
      </w:pPr>
      <w:r>
        <w:t xml:space="preserve">Sprawozdanie – Lab </w:t>
      </w:r>
      <w:r w:rsidR="004E2E40">
        <w:t>4</w:t>
      </w:r>
      <w:r w:rsidR="00A560E9">
        <w:t xml:space="preserve"> – </w:t>
      </w:r>
      <w:r w:rsidR="003E788C">
        <w:t>Zaawansowane JS w przeglądarce</w:t>
      </w:r>
    </w:p>
    <w:p w14:paraId="73CEE83F" w14:textId="77777777" w:rsidR="00E46A0C" w:rsidRDefault="00E46A0C" w:rsidP="00E46A0C">
      <w:r>
        <w:t>Data laboratorium: ………</w:t>
      </w:r>
    </w:p>
    <w:p w14:paraId="63B0B1AB" w14:textId="77777777" w:rsidR="00E46A0C" w:rsidRDefault="00E46A0C" w:rsidP="00E46A0C">
      <w:r>
        <w:t>Autor: Nazwisko Imię</w:t>
      </w:r>
    </w:p>
    <w:p w14:paraId="0C9CE5D6" w14:textId="77777777" w:rsidR="00E46A0C" w:rsidRDefault="00E46A0C" w:rsidP="00E46A0C">
      <w:r>
        <w:t xml:space="preserve">Grupa: </w:t>
      </w:r>
    </w:p>
    <w:p w14:paraId="7A29E7C1" w14:textId="617E56E0" w:rsidR="00F03579" w:rsidRPr="00E46A0C" w:rsidRDefault="00F03579" w:rsidP="00E46A0C">
      <w:r>
        <w:t xml:space="preserve">Wersja: </w:t>
      </w:r>
      <w:r w:rsidR="0076733F">
        <w:t>2020</w:t>
      </w:r>
      <w:r>
        <w:t>/20</w:t>
      </w:r>
      <w:r w:rsidR="0076733F">
        <w:t>21</w:t>
      </w:r>
      <w:r>
        <w:t>-zima</w:t>
      </w:r>
    </w:p>
    <w:p w14:paraId="34ACCCFA" w14:textId="566BE3D3" w:rsidR="00E46A0C" w:rsidRDefault="00E46A0C" w:rsidP="00E46A0C">
      <w:pPr>
        <w:pStyle w:val="Heading1"/>
      </w:pPr>
      <w:r>
        <w:t>Wprowadzenie</w:t>
      </w:r>
    </w:p>
    <w:p w14:paraId="64406205" w14:textId="4C00B944" w:rsidR="00F03579" w:rsidRPr="00F03579" w:rsidRDefault="00F03579" w:rsidP="00F03579">
      <w:pPr>
        <w:pStyle w:val="Instrukcja"/>
      </w:pPr>
      <w:r>
        <w:t>Tutaj należy umieścić 2-3 zdania opisujące zawartość sprawozdania i streszczające przebieg laboratorium. Wypełnienie tej rubryki warunkuje dalsze sprawdzenie sprawozdania.</w:t>
      </w:r>
    </w:p>
    <w:p w14:paraId="14FD336F" w14:textId="623DB3C5" w:rsidR="00E46A0C" w:rsidRDefault="00277BA5" w:rsidP="00E46A0C">
      <w:r>
        <w:t>Zadaniem było napisać stronę która będzie wyświetlała mapę i tworzyła puzzle na jej podstawie. Do wyświetlania mapy wykorzystano bibliotekę „leaflet”.</w:t>
      </w:r>
    </w:p>
    <w:p w14:paraId="129D9238" w14:textId="77777777" w:rsidR="00277BA5" w:rsidRDefault="00277BA5" w:rsidP="00E46A0C">
      <w:pPr>
        <w:pStyle w:val="Heading1"/>
      </w:pPr>
    </w:p>
    <w:p w14:paraId="50AAE617" w14:textId="05E08D68" w:rsidR="00E46A0C" w:rsidRDefault="007E73BF" w:rsidP="00E46A0C">
      <w:pPr>
        <w:pStyle w:val="Heading1"/>
      </w:pPr>
      <w:r>
        <w:t xml:space="preserve">Strona </w:t>
      </w:r>
      <w:r w:rsidR="00DD0FE7">
        <w:t>HTML ze wszystkimi elementami</w:t>
      </w:r>
    </w:p>
    <w:p w14:paraId="4749E61C" w14:textId="6F948890" w:rsidR="000772FB" w:rsidRDefault="00DD0FE7" w:rsidP="000772FB">
      <w:pPr>
        <w:pStyle w:val="Instrukcja"/>
      </w:pPr>
      <w:r>
        <w:t>Należy przedstawić HTML ze wszystkimi wymaganymi elementami. 1 punkt</w:t>
      </w:r>
      <w:r w:rsidR="007E73BF">
        <w:t>.</w:t>
      </w:r>
    </w:p>
    <w:p w14:paraId="1C268915" w14:textId="3047F7CC" w:rsidR="00277BA5" w:rsidRPr="000772FB" w:rsidRDefault="00277BA5" w:rsidP="000772FB">
      <w:pPr>
        <w:pStyle w:val="Instrukcja"/>
      </w:pPr>
      <w:r w:rsidRPr="00277BA5">
        <w:drawing>
          <wp:anchor distT="0" distB="0" distL="114300" distR="114300" simplePos="0" relativeHeight="251653120" behindDoc="0" locked="0" layoutInCell="1" allowOverlap="1" wp14:anchorId="35FA70B6" wp14:editId="5D482882">
            <wp:simplePos x="0" y="0"/>
            <wp:positionH relativeFrom="column">
              <wp:posOffset>-228600</wp:posOffset>
            </wp:positionH>
            <wp:positionV relativeFrom="paragraph">
              <wp:posOffset>536575</wp:posOffset>
            </wp:positionV>
            <wp:extent cx="7092950" cy="3533775"/>
            <wp:effectExtent l="0" t="0" r="0" b="0"/>
            <wp:wrapTopAndBottom/>
            <wp:docPr id="2" name="Picture 2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ap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092950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DEF7FC" w14:textId="39648C5A" w:rsidR="00277BA5" w:rsidRDefault="00277BA5" w:rsidP="00E46A0C">
      <w:pPr>
        <w:pStyle w:val="Heading1"/>
      </w:pPr>
      <w:r w:rsidRPr="00277BA5">
        <w:lastRenderedPageBreak/>
        <w:drawing>
          <wp:anchor distT="0" distB="0" distL="114300" distR="114300" simplePos="0" relativeHeight="251649024" behindDoc="0" locked="0" layoutInCell="1" allowOverlap="1" wp14:anchorId="1744B2AA" wp14:editId="7AADD61B">
            <wp:simplePos x="0" y="0"/>
            <wp:positionH relativeFrom="column">
              <wp:posOffset>-2540</wp:posOffset>
            </wp:positionH>
            <wp:positionV relativeFrom="paragraph">
              <wp:posOffset>4445</wp:posOffset>
            </wp:positionV>
            <wp:extent cx="6645910" cy="5935980"/>
            <wp:effectExtent l="0" t="0" r="2540" b="7620"/>
            <wp:wrapTopAndBottom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935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F1E7F9" w14:textId="77777777" w:rsidR="00277BA5" w:rsidRDefault="00277BA5" w:rsidP="00E46A0C">
      <w:pPr>
        <w:pStyle w:val="Heading1"/>
      </w:pPr>
    </w:p>
    <w:p w14:paraId="4B8F4C48" w14:textId="77777777" w:rsidR="00277BA5" w:rsidRDefault="00277BA5" w:rsidP="00E46A0C">
      <w:pPr>
        <w:pStyle w:val="Heading1"/>
      </w:pPr>
    </w:p>
    <w:p w14:paraId="4A09AF3F" w14:textId="77777777" w:rsidR="00277BA5" w:rsidRDefault="00277BA5" w:rsidP="00E46A0C">
      <w:pPr>
        <w:pStyle w:val="Heading1"/>
      </w:pPr>
    </w:p>
    <w:p w14:paraId="1830AF95" w14:textId="77777777" w:rsidR="00277BA5" w:rsidRDefault="00277BA5" w:rsidP="00E46A0C">
      <w:pPr>
        <w:pStyle w:val="Heading1"/>
      </w:pPr>
    </w:p>
    <w:p w14:paraId="2E700EA6" w14:textId="77777777" w:rsidR="00277BA5" w:rsidRDefault="00277BA5" w:rsidP="00E46A0C">
      <w:pPr>
        <w:pStyle w:val="Heading1"/>
      </w:pPr>
    </w:p>
    <w:p w14:paraId="31D102D7" w14:textId="77777777" w:rsidR="00277BA5" w:rsidRDefault="00277BA5" w:rsidP="00E46A0C">
      <w:pPr>
        <w:pStyle w:val="Heading1"/>
      </w:pPr>
    </w:p>
    <w:p w14:paraId="14DE9243" w14:textId="77777777" w:rsidR="00277BA5" w:rsidRDefault="00277BA5" w:rsidP="00E46A0C">
      <w:pPr>
        <w:pStyle w:val="Heading1"/>
      </w:pPr>
    </w:p>
    <w:p w14:paraId="17F18CC0" w14:textId="3BDEF623" w:rsidR="00E46A0C" w:rsidRDefault="003E788C" w:rsidP="00E46A0C">
      <w:pPr>
        <w:pStyle w:val="Heading1"/>
      </w:pPr>
      <w:r>
        <w:t>Dynamiczna mapa</w:t>
      </w:r>
    </w:p>
    <w:p w14:paraId="28B15ED1" w14:textId="19E572A0" w:rsidR="000772FB" w:rsidRDefault="00DD0FE7" w:rsidP="000772FB">
      <w:pPr>
        <w:pStyle w:val="Instrukcja"/>
      </w:pPr>
      <w:r>
        <w:t xml:space="preserve">Należy udokumentować </w:t>
      </w:r>
      <w:r w:rsidR="003E788C">
        <w:t>działanie dynamicznej mapy, z możliwością zmiany lokalizacji i skali</w:t>
      </w:r>
      <w:r w:rsidR="000772FB">
        <w:t>.</w:t>
      </w:r>
      <w:r>
        <w:t xml:space="preserve"> 1 punkt.</w:t>
      </w:r>
    </w:p>
    <w:p w14:paraId="4EF2DD83" w14:textId="126B2C6F" w:rsidR="00277BA5" w:rsidRDefault="00277BA5" w:rsidP="007E73BF">
      <w:pPr>
        <w:pStyle w:val="Heading1"/>
      </w:pPr>
      <w:r w:rsidRPr="00277BA5">
        <w:drawing>
          <wp:anchor distT="0" distB="0" distL="114300" distR="114300" simplePos="0" relativeHeight="251664384" behindDoc="0" locked="0" layoutInCell="1" allowOverlap="1" wp14:anchorId="1BD00759" wp14:editId="11D51207">
            <wp:simplePos x="0" y="0"/>
            <wp:positionH relativeFrom="column">
              <wp:posOffset>0</wp:posOffset>
            </wp:positionH>
            <wp:positionV relativeFrom="paragraph">
              <wp:posOffset>740410</wp:posOffset>
            </wp:positionV>
            <wp:extent cx="6645910" cy="1369695"/>
            <wp:effectExtent l="0" t="0" r="2540" b="1905"/>
            <wp:wrapTopAndBottom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369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3B4AAF" w14:textId="77777777" w:rsidR="00277BA5" w:rsidRDefault="00277BA5" w:rsidP="007E73BF">
      <w:pPr>
        <w:pStyle w:val="Heading1"/>
      </w:pPr>
    </w:p>
    <w:p w14:paraId="063B13A2" w14:textId="77777777" w:rsidR="00277BA5" w:rsidRDefault="00277BA5" w:rsidP="007E73BF">
      <w:pPr>
        <w:pStyle w:val="Heading1"/>
      </w:pPr>
    </w:p>
    <w:p w14:paraId="10773B6C" w14:textId="21AD08E6" w:rsidR="007E73BF" w:rsidRDefault="003E788C" w:rsidP="007E73BF">
      <w:pPr>
        <w:pStyle w:val="Heading1"/>
      </w:pPr>
      <w:r>
        <w:t>Pobieranie geolokalizacji</w:t>
      </w:r>
    </w:p>
    <w:p w14:paraId="492F4FB0" w14:textId="4FD0D4EC" w:rsidR="007E73BF" w:rsidRDefault="00DD0FE7" w:rsidP="007E73BF">
      <w:pPr>
        <w:pStyle w:val="Instrukcja"/>
      </w:pPr>
      <w:r>
        <w:t xml:space="preserve">Należy przedstawić jak </w:t>
      </w:r>
      <w:r w:rsidR="003E788C">
        <w:t>pobierana jest bieżąca lokalizacja użytkownika i centrowana jest mapa</w:t>
      </w:r>
      <w:r w:rsidR="007E73BF">
        <w:t xml:space="preserve">. </w:t>
      </w:r>
      <w:r>
        <w:t>1</w:t>
      </w:r>
      <w:r w:rsidR="007E73BF">
        <w:t xml:space="preserve"> punkt.</w:t>
      </w:r>
    </w:p>
    <w:p w14:paraId="0B2BD87B" w14:textId="15BC8AFB" w:rsidR="00277BA5" w:rsidRDefault="00277BA5" w:rsidP="00A65993">
      <w:r w:rsidRPr="00277BA5">
        <w:drawing>
          <wp:anchor distT="0" distB="0" distL="114300" distR="114300" simplePos="0" relativeHeight="251661312" behindDoc="0" locked="0" layoutInCell="1" allowOverlap="1" wp14:anchorId="6D6E4939" wp14:editId="21BD78BF">
            <wp:simplePos x="0" y="0"/>
            <wp:positionH relativeFrom="column">
              <wp:posOffset>342900</wp:posOffset>
            </wp:positionH>
            <wp:positionV relativeFrom="paragraph">
              <wp:posOffset>260350</wp:posOffset>
            </wp:positionV>
            <wp:extent cx="5477639" cy="3686689"/>
            <wp:effectExtent l="0" t="0" r="8890" b="9525"/>
            <wp:wrapTopAndBottom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77639" cy="3686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B22F1">
        <w:t>…</w:t>
      </w:r>
    </w:p>
    <w:p w14:paraId="78AC4549" w14:textId="77777777" w:rsidR="00A65993" w:rsidRDefault="00A65993" w:rsidP="00214592">
      <w:pPr>
        <w:pStyle w:val="Heading1"/>
      </w:pPr>
    </w:p>
    <w:p w14:paraId="1EABE7BA" w14:textId="603BFED6" w:rsidR="00214592" w:rsidRDefault="003E788C" w:rsidP="00214592">
      <w:pPr>
        <w:pStyle w:val="Heading1"/>
      </w:pPr>
      <w:r>
        <w:t>Pobieranie mapy rastrowej</w:t>
      </w:r>
    </w:p>
    <w:p w14:paraId="43E58EAE" w14:textId="10886D29" w:rsidR="00214592" w:rsidRPr="003325D8" w:rsidRDefault="003E788C" w:rsidP="00214592">
      <w:pPr>
        <w:pStyle w:val="Punktacja"/>
      </w:pPr>
      <w:r>
        <w:t>Należy zademonstrować funkcjonalność, w której po kliknięciu przycisku, zawartość mapy dynamicznej pobrana zostanie jako statyczny obraz do dalszego wykorzystania</w:t>
      </w:r>
      <w:r w:rsidR="00214592">
        <w:t>. 1 punkt.</w:t>
      </w:r>
    </w:p>
    <w:p w14:paraId="589F8752" w14:textId="5E584E18" w:rsidR="007E73BF" w:rsidRDefault="00A65993" w:rsidP="007E73BF">
      <w:r w:rsidRPr="00A65993">
        <w:drawing>
          <wp:anchor distT="0" distB="0" distL="114300" distR="114300" simplePos="0" relativeHeight="251669504" behindDoc="0" locked="0" layoutInCell="1" allowOverlap="1" wp14:anchorId="580C35E6" wp14:editId="44A3E36B">
            <wp:simplePos x="0" y="0"/>
            <wp:positionH relativeFrom="column">
              <wp:posOffset>95250</wp:posOffset>
            </wp:positionH>
            <wp:positionV relativeFrom="paragraph">
              <wp:posOffset>298450</wp:posOffset>
            </wp:positionV>
            <wp:extent cx="6458851" cy="1686160"/>
            <wp:effectExtent l="0" t="0" r="0" b="9525"/>
            <wp:wrapTopAndBottom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58851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173405" w14:textId="6B7BBDDE" w:rsidR="007E73BF" w:rsidRDefault="003E788C" w:rsidP="007E73BF">
      <w:pPr>
        <w:pStyle w:val="Heading1"/>
      </w:pPr>
      <w:r>
        <w:t>Podział mapy rastrowej na puzzle</w:t>
      </w:r>
    </w:p>
    <w:p w14:paraId="2F9BD385" w14:textId="583F9EC2" w:rsidR="00A65993" w:rsidRDefault="00A65993" w:rsidP="007E73BF">
      <w:pPr>
        <w:pStyle w:val="Punktacja"/>
      </w:pPr>
      <w:r w:rsidRPr="00A65993">
        <w:drawing>
          <wp:anchor distT="0" distB="0" distL="114300" distR="114300" simplePos="0" relativeHeight="251670528" behindDoc="0" locked="0" layoutInCell="1" allowOverlap="1" wp14:anchorId="1EF93484" wp14:editId="144A099E">
            <wp:simplePos x="0" y="0"/>
            <wp:positionH relativeFrom="column">
              <wp:posOffset>0</wp:posOffset>
            </wp:positionH>
            <wp:positionV relativeFrom="paragraph">
              <wp:posOffset>392430</wp:posOffset>
            </wp:positionV>
            <wp:extent cx="6544588" cy="2076740"/>
            <wp:effectExtent l="0" t="0" r="0" b="0"/>
            <wp:wrapTopAndBottom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E788C">
        <w:t>Należy zademonstrować podział mapy rastrowej na 16 pomieszanych części</w:t>
      </w:r>
      <w:r w:rsidR="007E73BF">
        <w:t>. 1 punkt.</w:t>
      </w:r>
    </w:p>
    <w:p w14:paraId="2D6C1BF6" w14:textId="6C533D7E" w:rsidR="00A65993" w:rsidRPr="003325D8" w:rsidRDefault="00A65993" w:rsidP="007E73BF">
      <w:pPr>
        <w:pStyle w:val="Punktacja"/>
      </w:pPr>
      <w:r w:rsidRPr="00A65993">
        <w:drawing>
          <wp:anchor distT="0" distB="0" distL="114300" distR="114300" simplePos="0" relativeHeight="251673600" behindDoc="0" locked="0" layoutInCell="1" allowOverlap="1" wp14:anchorId="506AFD57" wp14:editId="62EB2778">
            <wp:simplePos x="0" y="0"/>
            <wp:positionH relativeFrom="column">
              <wp:posOffset>0</wp:posOffset>
            </wp:positionH>
            <wp:positionV relativeFrom="paragraph">
              <wp:posOffset>3538220</wp:posOffset>
            </wp:positionV>
            <wp:extent cx="6645910" cy="829945"/>
            <wp:effectExtent l="0" t="0" r="2540" b="8255"/>
            <wp:wrapTopAndBottom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29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65993">
        <w:drawing>
          <wp:anchor distT="0" distB="0" distL="114300" distR="114300" simplePos="0" relativeHeight="251671552" behindDoc="0" locked="0" layoutInCell="1" allowOverlap="1" wp14:anchorId="4F5031E6" wp14:editId="72053877">
            <wp:simplePos x="0" y="0"/>
            <wp:positionH relativeFrom="column">
              <wp:posOffset>0</wp:posOffset>
            </wp:positionH>
            <wp:positionV relativeFrom="paragraph">
              <wp:posOffset>2449830</wp:posOffset>
            </wp:positionV>
            <wp:extent cx="6645910" cy="860425"/>
            <wp:effectExtent l="0" t="0" r="2540" b="0"/>
            <wp:wrapTopAndBottom/>
            <wp:docPr id="7" name="Picture 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60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61CE91" w14:textId="72560DD8" w:rsidR="007E73BF" w:rsidRDefault="007E73BF" w:rsidP="007E73BF"/>
    <w:p w14:paraId="6A5DFCD8" w14:textId="7C8AF838" w:rsidR="00A65993" w:rsidRDefault="00A65993" w:rsidP="007E73BF"/>
    <w:p w14:paraId="7A617619" w14:textId="77777777" w:rsidR="00A65993" w:rsidRDefault="00A65993" w:rsidP="007E73BF"/>
    <w:p w14:paraId="423E3B16" w14:textId="77777777" w:rsidR="007E73BF" w:rsidRDefault="003E788C" w:rsidP="007E73BF">
      <w:pPr>
        <w:pStyle w:val="Heading1"/>
      </w:pPr>
      <w:r>
        <w:t>Drag &amp; drop</w:t>
      </w:r>
    </w:p>
    <w:p w14:paraId="686D8D7C" w14:textId="77777777" w:rsidR="007E73BF" w:rsidRPr="003325D8" w:rsidRDefault="00BB22F1" w:rsidP="007E73BF">
      <w:pPr>
        <w:pStyle w:val="Punktacja"/>
      </w:pPr>
      <w:r>
        <w:t xml:space="preserve">Należy udokumentować </w:t>
      </w:r>
      <w:r w:rsidR="003E788C">
        <w:t>funkcjonowanie mechanizmu drag &amp; drop do przestawiania puzzli</w:t>
      </w:r>
      <w:r w:rsidR="007E73BF">
        <w:t>. 1 punkt.</w:t>
      </w:r>
    </w:p>
    <w:p w14:paraId="02220026" w14:textId="1E8EE800" w:rsidR="00A65993" w:rsidRDefault="00A65993" w:rsidP="007E73BF">
      <w:pPr>
        <w:pStyle w:val="Heading1"/>
      </w:pPr>
      <w:r w:rsidRPr="00A65993">
        <w:lastRenderedPageBreak/>
        <w:drawing>
          <wp:anchor distT="0" distB="0" distL="114300" distR="114300" simplePos="0" relativeHeight="251675648" behindDoc="0" locked="0" layoutInCell="1" allowOverlap="1" wp14:anchorId="6B6703F1" wp14:editId="55E7BBC4">
            <wp:simplePos x="0" y="0"/>
            <wp:positionH relativeFrom="column">
              <wp:posOffset>0</wp:posOffset>
            </wp:positionH>
            <wp:positionV relativeFrom="paragraph">
              <wp:posOffset>381000</wp:posOffset>
            </wp:positionV>
            <wp:extent cx="6645910" cy="5481955"/>
            <wp:effectExtent l="0" t="0" r="2540" b="4445"/>
            <wp:wrapTopAndBottom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481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B61FD4" w14:textId="5C6695ED" w:rsidR="007E73BF" w:rsidRDefault="003E788C" w:rsidP="007E73BF">
      <w:pPr>
        <w:pStyle w:val="Heading1"/>
      </w:pPr>
      <w:r>
        <w:t>Wykrywanie dobrze ułożonej mapy</w:t>
      </w:r>
    </w:p>
    <w:p w14:paraId="60EFD7E3" w14:textId="32113900" w:rsidR="007E73BF" w:rsidRDefault="003E788C" w:rsidP="007E73BF">
      <w:pPr>
        <w:pStyle w:val="Punktacja"/>
      </w:pPr>
      <w:r>
        <w:t>Należy udokumentować, że skrypt rozpoznaje moment, w którym mapa została poprawnie ułożona. Przykładowo z wykorzystaniem komunikatu w konsoli</w:t>
      </w:r>
      <w:r w:rsidR="007E73BF">
        <w:t>. 1 punkt.</w:t>
      </w:r>
    </w:p>
    <w:p w14:paraId="4BBC3595" w14:textId="521007A7" w:rsidR="00A65993" w:rsidRDefault="00A65993" w:rsidP="007E73BF">
      <w:pPr>
        <w:pStyle w:val="Punktacja"/>
      </w:pPr>
      <w:r w:rsidRPr="00A65993">
        <w:drawing>
          <wp:anchor distT="0" distB="0" distL="114300" distR="114300" simplePos="0" relativeHeight="251673600" behindDoc="0" locked="0" layoutInCell="1" allowOverlap="1" wp14:anchorId="0CB873FD" wp14:editId="7E900F4A">
            <wp:simplePos x="0" y="0"/>
            <wp:positionH relativeFrom="column">
              <wp:posOffset>771525</wp:posOffset>
            </wp:positionH>
            <wp:positionV relativeFrom="paragraph">
              <wp:posOffset>331470</wp:posOffset>
            </wp:positionV>
            <wp:extent cx="5096586" cy="2162477"/>
            <wp:effectExtent l="0" t="0" r="0" b="9525"/>
            <wp:wrapTopAndBottom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4F0BA2" w14:textId="19D9C2BA" w:rsidR="00A65993" w:rsidRDefault="00A65993" w:rsidP="007E73BF">
      <w:pPr>
        <w:pStyle w:val="Punktacja"/>
      </w:pPr>
    </w:p>
    <w:p w14:paraId="1B25DDC5" w14:textId="16B98498" w:rsidR="00A65993" w:rsidRDefault="00A65993" w:rsidP="007E73BF">
      <w:pPr>
        <w:pStyle w:val="Punktacja"/>
      </w:pPr>
    </w:p>
    <w:p w14:paraId="66206D45" w14:textId="77777777" w:rsidR="00A65993" w:rsidRPr="003325D8" w:rsidRDefault="00A65993" w:rsidP="007E73BF">
      <w:pPr>
        <w:pStyle w:val="Punktacja"/>
      </w:pPr>
    </w:p>
    <w:p w14:paraId="0ABB8D5E" w14:textId="77777777" w:rsidR="003E788C" w:rsidRDefault="003E788C" w:rsidP="003E788C">
      <w:pPr>
        <w:pStyle w:val="Heading1"/>
      </w:pPr>
      <w:r>
        <w:t>Notyfikacja po dobrze ułożonej mapie</w:t>
      </w:r>
    </w:p>
    <w:p w14:paraId="582B11E9" w14:textId="77777777" w:rsidR="003E788C" w:rsidRPr="003325D8" w:rsidRDefault="003E788C" w:rsidP="003E788C">
      <w:pPr>
        <w:pStyle w:val="Punktacja"/>
      </w:pPr>
      <w:r>
        <w:t>Należy udokumentować, że skrypt po poprawnym ustawieniu puzzli wyświetli notyfikację z wykorzystaniem Notification API. 1 punkt.</w:t>
      </w:r>
    </w:p>
    <w:p w14:paraId="1236DF2C" w14:textId="5D55C62E" w:rsidR="00A65993" w:rsidRDefault="00A96292" w:rsidP="003E788C">
      <w:r w:rsidRPr="00A96292">
        <w:drawing>
          <wp:anchor distT="0" distB="0" distL="114300" distR="114300" simplePos="0" relativeHeight="251679744" behindDoc="0" locked="0" layoutInCell="1" allowOverlap="1" wp14:anchorId="3EA0BDDC" wp14:editId="64322131">
            <wp:simplePos x="0" y="0"/>
            <wp:positionH relativeFrom="column">
              <wp:posOffset>0</wp:posOffset>
            </wp:positionH>
            <wp:positionV relativeFrom="paragraph">
              <wp:posOffset>247650</wp:posOffset>
            </wp:positionV>
            <wp:extent cx="6645910" cy="2727325"/>
            <wp:effectExtent l="0" t="0" r="2540" b="0"/>
            <wp:wrapTopAndBottom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27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061E32" w14:textId="77777777" w:rsidR="007E73BF" w:rsidRDefault="007E73BF" w:rsidP="007E73BF"/>
    <w:p w14:paraId="73C13216" w14:textId="77777777" w:rsidR="00E46A0C" w:rsidRDefault="00E46A0C" w:rsidP="00E46A0C">
      <w:pPr>
        <w:pStyle w:val="Heading1"/>
      </w:pPr>
      <w:r>
        <w:t>Linki i uwagi</w:t>
      </w:r>
    </w:p>
    <w:p w14:paraId="55AB7299" w14:textId="77777777" w:rsidR="002E5CF8" w:rsidRPr="002E5CF8" w:rsidRDefault="002E5CF8" w:rsidP="002E5CF8">
      <w:pPr>
        <w:pStyle w:val="Instrukcja"/>
      </w:pPr>
      <w:r>
        <w:t xml:space="preserve">W tej sekcji należy umieścić link do </w:t>
      </w:r>
      <w:r w:rsidR="0099091F">
        <w:t>działającej aplikacji listy zadań</w:t>
      </w:r>
      <w:r>
        <w:t xml:space="preserve"> oraz dowolne uwagi.</w:t>
      </w:r>
    </w:p>
    <w:p w14:paraId="2BD44941" w14:textId="3ABFA6BF" w:rsidR="00F03579" w:rsidRPr="00F03579" w:rsidRDefault="00F962D9" w:rsidP="00F03579">
      <w:r w:rsidRPr="00F962D9">
        <w:t>http://www.ai-labo1.ml/</w:t>
      </w:r>
      <w:r w:rsidR="00890651">
        <w:t>puzzle/</w:t>
      </w:r>
      <w:r w:rsidRPr="00F962D9">
        <w:t>puzzle.html</w:t>
      </w:r>
    </w:p>
    <w:p w14:paraId="0A0AFABD" w14:textId="77777777" w:rsidR="00F03579" w:rsidRDefault="00F03579" w:rsidP="00F03579"/>
    <w:p w14:paraId="6241DA02" w14:textId="77777777" w:rsidR="00E46A0C" w:rsidRPr="00F03579" w:rsidRDefault="00F03579" w:rsidP="00F03579">
      <w:pPr>
        <w:tabs>
          <w:tab w:val="left" w:pos="1944"/>
        </w:tabs>
      </w:pPr>
      <w:r>
        <w:tab/>
      </w:r>
    </w:p>
    <w:sectPr w:rsidR="00E46A0C" w:rsidRPr="00F03579" w:rsidSect="00E46A0C">
      <w:footerReference w:type="defaul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C5299" w14:textId="77777777" w:rsidR="00675ECA" w:rsidRDefault="00675ECA" w:rsidP="00E46A0C">
      <w:pPr>
        <w:spacing w:after="0" w:line="240" w:lineRule="auto"/>
      </w:pPr>
      <w:r>
        <w:separator/>
      </w:r>
    </w:p>
  </w:endnote>
  <w:endnote w:type="continuationSeparator" w:id="0">
    <w:p w14:paraId="74865CFA" w14:textId="77777777" w:rsidR="00675ECA" w:rsidRDefault="00675ECA" w:rsidP="00E46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47D85" w14:textId="77777777" w:rsidR="00E46A0C" w:rsidRDefault="00E46A0C">
    <w:pPr>
      <w:pStyle w:val="Footer"/>
      <w:jc w:val="right"/>
    </w:pPr>
    <w:r>
      <w:tab/>
    </w:r>
    <w:r>
      <w:tab/>
    </w:r>
    <w:r>
      <w:tab/>
    </w:r>
    <w:sdt>
      <w:sdtPr>
        <w:id w:val="-590998720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Strona </w:t>
            </w:r>
            <w:r w:rsidR="004F1366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 w:rsidR="004F1366">
              <w:rPr>
                <w:b/>
                <w:bCs/>
                <w:sz w:val="24"/>
                <w:szCs w:val="24"/>
              </w:rPr>
              <w:fldChar w:fldCharType="separate"/>
            </w:r>
            <w:r w:rsidR="004E2E40">
              <w:rPr>
                <w:b/>
                <w:bCs/>
                <w:noProof/>
              </w:rPr>
              <w:t>2</w:t>
            </w:r>
            <w:r w:rsidR="004F1366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 w:rsidR="004F1366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 w:rsidR="004F1366">
              <w:rPr>
                <w:b/>
                <w:bCs/>
                <w:sz w:val="24"/>
                <w:szCs w:val="24"/>
              </w:rPr>
              <w:fldChar w:fldCharType="separate"/>
            </w:r>
            <w:r w:rsidR="004E2E40">
              <w:rPr>
                <w:b/>
                <w:bCs/>
                <w:noProof/>
              </w:rPr>
              <w:t>2</w:t>
            </w:r>
            <w:r w:rsidR="004F1366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45E0453C" w14:textId="77777777" w:rsidR="00E46A0C" w:rsidRDefault="00E46A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BDC23" w14:textId="77777777" w:rsidR="00675ECA" w:rsidRDefault="00675ECA" w:rsidP="00E46A0C">
      <w:pPr>
        <w:spacing w:after="0" w:line="240" w:lineRule="auto"/>
      </w:pPr>
      <w:r>
        <w:separator/>
      </w:r>
    </w:p>
  </w:footnote>
  <w:footnote w:type="continuationSeparator" w:id="0">
    <w:p w14:paraId="4EE682E9" w14:textId="77777777" w:rsidR="00675ECA" w:rsidRDefault="00675ECA" w:rsidP="00E46A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0MDU1NjMzMDc2MzRS0lEKTi0uzszPAykwrgUAzv/tOCwAAAA="/>
  </w:docVars>
  <w:rsids>
    <w:rsidRoot w:val="00E46A0C"/>
    <w:rsid w:val="000772FB"/>
    <w:rsid w:val="00214592"/>
    <w:rsid w:val="00277BA5"/>
    <w:rsid w:val="002C798C"/>
    <w:rsid w:val="002E5CF8"/>
    <w:rsid w:val="003C43A7"/>
    <w:rsid w:val="003E788C"/>
    <w:rsid w:val="00424743"/>
    <w:rsid w:val="004B7722"/>
    <w:rsid w:val="004E2E40"/>
    <w:rsid w:val="004F1366"/>
    <w:rsid w:val="00575128"/>
    <w:rsid w:val="00675ECA"/>
    <w:rsid w:val="00741A27"/>
    <w:rsid w:val="0076733F"/>
    <w:rsid w:val="007E73BF"/>
    <w:rsid w:val="00833F94"/>
    <w:rsid w:val="00890651"/>
    <w:rsid w:val="008B38C8"/>
    <w:rsid w:val="0099091F"/>
    <w:rsid w:val="009F40BD"/>
    <w:rsid w:val="00A560E9"/>
    <w:rsid w:val="00A65993"/>
    <w:rsid w:val="00A73897"/>
    <w:rsid w:val="00A85E97"/>
    <w:rsid w:val="00A96292"/>
    <w:rsid w:val="00BB22F1"/>
    <w:rsid w:val="00D621D9"/>
    <w:rsid w:val="00D745A7"/>
    <w:rsid w:val="00D9198E"/>
    <w:rsid w:val="00DD0FE7"/>
    <w:rsid w:val="00E240A4"/>
    <w:rsid w:val="00E46A0C"/>
    <w:rsid w:val="00E76C12"/>
    <w:rsid w:val="00F03579"/>
    <w:rsid w:val="00F35B30"/>
    <w:rsid w:val="00F412AF"/>
    <w:rsid w:val="00F62867"/>
    <w:rsid w:val="00F96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D14F72"/>
  <w15:docId w15:val="{9DC4A615-0115-4300-B9A3-D6DD0D4C6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A0C"/>
  </w:style>
  <w:style w:type="paragraph" w:styleId="Heading1">
    <w:name w:val="heading 1"/>
    <w:basedOn w:val="Normal"/>
    <w:next w:val="Normal"/>
    <w:link w:val="Heading1Char"/>
    <w:uiPriority w:val="9"/>
    <w:qFormat/>
    <w:rsid w:val="00E46A0C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6A0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6A0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6A0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6A0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6A0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6A0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6A0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6A0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46A0C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6A0C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6A0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46A0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46A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46A0C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46A0C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6A0C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6A0C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6A0C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6A0C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6A0C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6A0C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46A0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Strong">
    <w:name w:val="Strong"/>
    <w:basedOn w:val="DefaultParagraphFont"/>
    <w:uiPriority w:val="22"/>
    <w:qFormat/>
    <w:rsid w:val="00E46A0C"/>
    <w:rPr>
      <w:b/>
      <w:bCs/>
    </w:rPr>
  </w:style>
  <w:style w:type="character" w:styleId="Emphasis">
    <w:name w:val="Emphasis"/>
    <w:basedOn w:val="DefaultParagraphFont"/>
    <w:uiPriority w:val="20"/>
    <w:qFormat/>
    <w:rsid w:val="00E46A0C"/>
    <w:rPr>
      <w:i/>
      <w:iCs/>
    </w:rPr>
  </w:style>
  <w:style w:type="paragraph" w:styleId="NoSpacing">
    <w:name w:val="No Spacing"/>
    <w:uiPriority w:val="1"/>
    <w:qFormat/>
    <w:rsid w:val="00E46A0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46A0C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46A0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6A0C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6A0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46A0C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46A0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46A0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46A0C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46A0C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46A0C"/>
    <w:pPr>
      <w:outlineLvl w:val="9"/>
    </w:pPr>
  </w:style>
  <w:style w:type="table" w:styleId="TableGrid">
    <w:name w:val="Table Grid"/>
    <w:basedOn w:val="TableNormal"/>
    <w:uiPriority w:val="59"/>
    <w:rsid w:val="00E46A0C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A0C"/>
  </w:style>
  <w:style w:type="paragraph" w:styleId="Footer">
    <w:name w:val="footer"/>
    <w:basedOn w:val="Normal"/>
    <w:link w:val="FooterChar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A0C"/>
  </w:style>
  <w:style w:type="paragraph" w:customStyle="1" w:styleId="Instrukcja">
    <w:name w:val="Instrukcja"/>
    <w:basedOn w:val="Normal"/>
    <w:qFormat/>
    <w:rsid w:val="00F03579"/>
    <w:pPr>
      <w:jc w:val="both"/>
    </w:pPr>
    <w:rPr>
      <w:i/>
      <w:color w:val="595959" w:themeColor="text1" w:themeTint="A6"/>
      <w:sz w:val="18"/>
    </w:rPr>
  </w:style>
  <w:style w:type="paragraph" w:customStyle="1" w:styleId="Punktacja">
    <w:name w:val="Punktacja"/>
    <w:basedOn w:val="Normal"/>
    <w:qFormat/>
    <w:rsid w:val="00214592"/>
    <w:pPr>
      <w:jc w:val="both"/>
    </w:pPr>
    <w:rPr>
      <w:i/>
      <w:color w:val="7F7F7F" w:themeColor="text1" w:themeTint="8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268</Words>
  <Characters>153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 Karczmarczyk</dc:creator>
  <cp:keywords/>
  <dc:description/>
  <cp:lastModifiedBy>Maciej Lewicki</cp:lastModifiedBy>
  <cp:revision>3</cp:revision>
  <cp:lastPrinted>2021-12-11T19:05:00Z</cp:lastPrinted>
  <dcterms:created xsi:type="dcterms:W3CDTF">2021-12-11T19:02:00Z</dcterms:created>
  <dcterms:modified xsi:type="dcterms:W3CDTF">2021-12-11T19:10:00Z</dcterms:modified>
</cp:coreProperties>
</file>